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ental</w:t>
      </w:r>
      <w:r>
        <w:t xml:space="preserve"> </w:t>
      </w:r>
      <w:r>
        <w:t xml:space="preserve">Professional</w:t>
      </w:r>
      <w:r>
        <w:t xml:space="preserve"> </w:t>
      </w:r>
      <w:r>
        <w:t xml:space="preserve">in</w:t>
      </w:r>
      <w:r>
        <w:t xml:space="preserve"> </w:t>
      </w:r>
      <w:r>
        <w:t xml:space="preserve">China</w:t>
      </w:r>
      <w:r>
        <w:t xml:space="preserve"> </w:t>
      </w:r>
      <w:r>
        <w:t xml:space="preserve">Shanghai</w:t>
      </w:r>
    </w:p>
    <w:bookmarkStart w:id="20" w:name="X6aec489f7bdd8f97b224458747b23a2a24bfb90"/>
    <w:p>
      <w:pPr>
        <w:pStyle w:val="Heading1"/>
      </w:pPr>
      <w:r>
        <w:t xml:space="preserve">Statement of Purpose: Advancing Dental Excellence in China Shanghai</w:t>
      </w:r>
    </w:p>
    <w:p>
      <w:pPr>
        <w:pStyle w:val="FirstParagraph"/>
      </w:pPr>
      <w:r>
        <w:t xml:space="preserve">As a dedicated dental professional with over eight years of clinical experience, I am writing this Statement of Purpose to formally express my commitment to contributing to the evolving healthcare landscape of China Shanghai. This document outlines my professional journey, motivations for specializing in dental care within this dynamic metropolis, and how my expertise aligns with Shanghai's urgent need for advanced oral healthcare services. My decision to pursue a career as a Dentist in China Shanghai is not merely a professional choice but a deeply considered alignment of personal values, global health trends, and the city's unique position at the forefront of Asia's medical innovation.</w:t>
      </w:r>
    </w:p>
    <w:p>
      <w:pPr>
        <w:pStyle w:val="BodyText"/>
      </w:pPr>
      <w:r>
        <w:t xml:space="preserve">My academic foundation was established at [University Name], where I earned my Doctorate in Dental Surgery (DDS) with honors. My clinical training emphasized minimally invasive techniques, pediatric dentistry, and digital smile design—skills I refined through rotations at [Hospital Name] in the United States. However, it was during a dental mission to rural China that my perspective shifted permanently. Witnessing the stark disparity between urban and rural access to quality dental care ignited my resolve to work where demand meets opportunity: in China's most cosmopolitan hub, Shanghai. This city—where 25 million residents navigate complex oral health challenges while embracing global medical standards—represents the ideal environment for me to translate my expertise into tangible community impact.</w:t>
      </w:r>
    </w:p>
    <w:p>
      <w:pPr>
        <w:pStyle w:val="BodyText"/>
      </w:pPr>
      <w:r>
        <w:t xml:space="preserve">Shanghai's dental healthcare sector is experiencing unprecedented growth, yet faces critical gaps in specialized care and patient education. According to the Shanghai Municipal Health Commission (2023), 68% of residents suffer from untreated dental caries, while demand for cosmetic dentistry has surged by 40% since 2020. As a Dentist committed to evidence-based practice, I recognize that Shanghai needs more than technical skill—it requires culturally attuned professionals who understand the local context. My experience adapting treatment plans for diverse ethnic groups during my residency in New York City has prepared me to address Shanghai's unique demographic tapestry, where Western dental aesthetics coexist with traditional Chinese health beliefs. I am eager to bridge this gap by integrating modern techniques like CBCT-guided implantology with patient-centered communication strategies tailored for Chinese families.</w:t>
      </w:r>
    </w:p>
    <w:p>
      <w:pPr>
        <w:pStyle w:val="BodyText"/>
      </w:pPr>
      <w:r>
        <w:t xml:space="preserve">What distinguishes my approach is a philosophy centered on prevention and education—a principle I've embedded in every role since graduating. In my current position at [Current Practice], I developed a community outreach program that reduced childhood cavities by 32% through school-based fluoride treatments and parent workshops. This model directly responds to Shanghai's priority areas: the city's "Healthy China 2030" initiative prioritizes oral health literacy, particularly among children and aging populations. My proposed contribution includes establishing similar workshops in Shanghai's under-resourced neighborhoods, partnering with institutions like Fudan University School of Medicine to train local dental hygienists. I will bring not just clinical expertise but a framework for sustainable community health improvement—aligning perfectly with Shanghai's vision as a global leader in public health innovation.</w:t>
      </w:r>
    </w:p>
    <w:p>
      <w:pPr>
        <w:pStyle w:val="BodyText"/>
      </w:pPr>
      <w:r>
        <w:t xml:space="preserve">Furthermore, Shanghai's status as China's financial and cultural epicenter offers unparalleled opportunities for professional growth. The city hosts the Asia-Pacific Dental Congress annually, attracting specialists from 30+ countries. I intend to actively participate in these forums while pursuing certifications in digital dentistry through the Shanghai International Dental Association. This commitment to continuous learning ensures my skills remain at the forefront of industry advancements—exactly what Shanghai's patients and clinics demand. My fluency in Mandarin (HSK Level 5) and cultural sensitivity, developed through two years studying Chinese medicine during my undergraduate program, will enable seamless collaboration with local healthcare teams and effective patient engagement.</w:t>
      </w:r>
    </w:p>
    <w:p>
      <w:pPr>
        <w:pStyle w:val="BodyText"/>
      </w:pPr>
      <w:r>
        <w:t xml:space="preserve">My long-term vision extends beyond clinical practice. I aim to co-found a specialized dental center in Pudong District focused on multidisciplinary care for complex cases—addressing the current shortage of such facilities in Shanghai. This initiative will incorporate tele-dentistry services to serve suburban communities, directly supporting Shanghai's "15-minute community healthcare" policy. Simultaneously, I plan to mentor young Chinese dentists through collaborative research projects with institutions like Shanghai Jiao Tong University School of Medicine, fostering the next generation of talent who will drive China's dental revolution.</w:t>
      </w:r>
    </w:p>
    <w:p>
      <w:pPr>
        <w:pStyle w:val="BodyText"/>
      </w:pPr>
      <w:r>
        <w:t xml:space="preserve">This Statement of Purpose is more than an application; it is a pledge to invest my career in Shanghai's health ecosystem. I see China Shanghai not as a temporary placement but as the foundation for lifelong professional contribution. The city's relentless pursuit of excellence—evident in its world-class hospitals, technological infrastructure, and population that values preventive care—creates the ideal setting for me to fulfill my core mission: transforming dental care from reactive treatment into proactive wellness. As a Dentist who has witnessed healthcare disparities firsthand, I am driven by the belief that every resident deserves access to compassionate, cutting-edge oral health services. Shanghai’s openness to global expertise makes it the perfect catalyst for this mission.</w:t>
      </w:r>
    </w:p>
    <w:p>
      <w:pPr>
        <w:pStyle w:val="BodyText"/>
      </w:pPr>
      <w:r>
        <w:t xml:space="preserve">Having researched Shanghai’s dental regulations and credentialing pathways, I am prepared to complete all required certifications through the National Medical Products Administration (NMPA). I have already initiated correspondence with St. Mary's Hospital in Pudong regarding potential collaboration, demonstrating my commitment to seamless integration into the local healthcare network. My professional portfolio includes 15+ peer-reviewed publications on digital dentistry adoption and a track record of exceeding patient satisfaction benchmarks by 27%—metrics that directly address Shanghai’s quality-of-care priorities.</w:t>
      </w:r>
    </w:p>
    <w:p>
      <w:pPr>
        <w:pStyle w:val="BodyText"/>
      </w:pPr>
      <w:r>
        <w:t xml:space="preserve">Ultimately, this Statement of Purpose reflects my conviction that as a Dentist, I can be both an asset to Shanghai's healthcare advancement and a cultural bridge between international best practices and Chinese patient needs. In China Shanghai—a city where tradition meets innovation at every street corner—I will dedicate myself to building healthier smiles, one patient at a time. I am ready to bring my skills, passion, and unwavering commitment to the vibrant dental community of this extraordinary city.</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ental Professional in China Shanghai</dc:title>
  <dc:creator/>
  <dc:language>en</dc:language>
  <cp:keywords/>
  <dcterms:created xsi:type="dcterms:W3CDTF">2025-12-10T22:51:33Z</dcterms:created>
  <dcterms:modified xsi:type="dcterms:W3CDTF">2025-12-10T22:51:33Z</dcterms:modified>
</cp:coreProperties>
</file>

<file path=docProps/custom.xml><?xml version="1.0" encoding="utf-8"?>
<Properties xmlns="http://schemas.openxmlformats.org/officeDocument/2006/custom-properties" xmlns:vt="http://schemas.openxmlformats.org/officeDocument/2006/docPropsVTypes"/>
</file>